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5B195EB7" w:rsidR="00F4525C" w:rsidRDefault="0075373B" w:rsidP="009B61E5">
          <w:pPr>
            <w:pStyle w:val="VCAADocumenttitle"/>
          </w:pPr>
          <w:r>
            <w:t xml:space="preserve">Unit 3, Module </w:t>
          </w:r>
          <w:r w:rsidR="005A75E6">
            <w:t>2</w:t>
          </w:r>
          <w:r>
            <w:t xml:space="preserve">– </w:t>
          </w:r>
          <w:r w:rsidR="005A75E6">
            <w:t>Marketing Plan</w:t>
          </w:r>
        </w:p>
      </w:sdtContent>
    </w:sdt>
    <w:tbl>
      <w:tblPr>
        <w:tblStyle w:val="TableGrid"/>
        <w:tblpPr w:leftFromText="180" w:rightFromText="180" w:vertAnchor="page" w:horzAnchor="margin" w:tblpY="2806"/>
        <w:tblW w:w="21447" w:type="dxa"/>
        <w:tblLayout w:type="fixed"/>
        <w:tblLook w:val="04A0" w:firstRow="1" w:lastRow="0" w:firstColumn="1" w:lastColumn="0" w:noHBand="0" w:noVBand="1"/>
      </w:tblPr>
      <w:tblGrid>
        <w:gridCol w:w="888"/>
        <w:gridCol w:w="1985"/>
        <w:gridCol w:w="1851"/>
        <w:gridCol w:w="1857"/>
        <w:gridCol w:w="1854"/>
        <w:gridCol w:w="1987"/>
        <w:gridCol w:w="11"/>
        <w:gridCol w:w="2106"/>
        <w:gridCol w:w="2251"/>
        <w:gridCol w:w="2249"/>
        <w:gridCol w:w="15"/>
        <w:gridCol w:w="2100"/>
        <w:gridCol w:w="2284"/>
        <w:gridCol w:w="9"/>
      </w:tblGrid>
      <w:tr w:rsidR="005A75E6" w:rsidRPr="005D6DF0" w14:paraId="208F9C2A" w14:textId="77777777" w:rsidTr="005A75E6">
        <w:trPr>
          <w:gridAfter w:val="1"/>
          <w:wAfter w:w="9" w:type="dxa"/>
          <w:cantSplit/>
          <w:trHeight w:val="1898"/>
        </w:trPr>
        <w:tc>
          <w:tcPr>
            <w:tcW w:w="889" w:type="dxa"/>
            <w:shd w:val="clear" w:color="auto" w:fill="auto"/>
            <w:textDirection w:val="tbRl"/>
          </w:tcPr>
          <w:p w14:paraId="6EFD1937" w14:textId="77777777" w:rsidR="005A75E6" w:rsidRPr="00FB2265" w:rsidRDefault="005A75E6" w:rsidP="005A75E6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TemplateOverview"/>
            <w:bookmarkEnd w:id="0"/>
            <w:r w:rsidRPr="00FB2265">
              <w:rPr>
                <w:rFonts w:ascii="Arial" w:hAnsi="Arial" w:cs="Arial"/>
                <w:b/>
                <w:sz w:val="28"/>
                <w:szCs w:val="28"/>
              </w:rPr>
              <w:t>Excelling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EBD3B21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Writes fluently in paragraphs and in own words 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3C924D69" w14:textId="77777777" w:rsidR="005A75E6" w:rsidRPr="005A75E6" w:rsidRDefault="005A75E6" w:rsidP="005A75E6">
            <w:pPr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Information is </w:t>
            </w:r>
            <w:proofErr w:type="spellStart"/>
            <w:r w:rsidRPr="005A75E6">
              <w:rPr>
                <w:sz w:val="20"/>
                <w:szCs w:val="20"/>
              </w:rPr>
              <w:t>organised</w:t>
            </w:r>
            <w:proofErr w:type="spellEnd"/>
            <w:r w:rsidRPr="005A75E6">
              <w:rPr>
                <w:sz w:val="20"/>
                <w:szCs w:val="20"/>
              </w:rPr>
              <w:t xml:space="preserve"> and includes relevant images, heading, subheadings throughout the Marketing plan</w:t>
            </w:r>
          </w:p>
        </w:tc>
        <w:tc>
          <w:tcPr>
            <w:tcW w:w="1856" w:type="dxa"/>
            <w:shd w:val="clear" w:color="auto" w:fill="auto"/>
            <w:vAlign w:val="center"/>
          </w:tcPr>
          <w:p w14:paraId="53B088B0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Writes a paragraph for each subheading</w:t>
            </w:r>
          </w:p>
        </w:tc>
        <w:tc>
          <w:tcPr>
            <w:tcW w:w="1854" w:type="dxa"/>
            <w:shd w:val="clear" w:color="auto" w:fill="auto"/>
            <w:vAlign w:val="center"/>
          </w:tcPr>
          <w:p w14:paraId="3678B615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Uses past, present, and future tense consistently through the report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4FEE1DEB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Uses and explains a range technical/relevant language </w:t>
            </w:r>
          </w:p>
        </w:tc>
        <w:tc>
          <w:tcPr>
            <w:tcW w:w="2117" w:type="dxa"/>
            <w:gridSpan w:val="2"/>
            <w:shd w:val="clear" w:color="auto" w:fill="auto"/>
            <w:vAlign w:val="center"/>
          </w:tcPr>
          <w:p w14:paraId="7CFE957C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Alters draft according to feedback received to develop a final product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4DB9C370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Reviews final product and alters based on feedback </w:t>
            </w:r>
          </w:p>
        </w:tc>
        <w:tc>
          <w:tcPr>
            <w:tcW w:w="2249" w:type="dxa"/>
            <w:shd w:val="clear" w:color="auto" w:fill="auto"/>
            <w:vAlign w:val="center"/>
          </w:tcPr>
          <w:p w14:paraId="6A8B703C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Submits final copy with correct structure and language</w:t>
            </w:r>
          </w:p>
        </w:tc>
        <w:tc>
          <w:tcPr>
            <w:tcW w:w="2115" w:type="dxa"/>
            <w:gridSpan w:val="2"/>
            <w:shd w:val="clear" w:color="auto" w:fill="auto"/>
            <w:vAlign w:val="center"/>
          </w:tcPr>
          <w:p w14:paraId="025D91C1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Utilises </w:t>
            </w:r>
            <w:r w:rsidRPr="005A75E6">
              <w:rPr>
                <w:sz w:val="20"/>
                <w:szCs w:val="20"/>
              </w:rPr>
              <w:t>familiar words and tools to spell correctly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5AAD586D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Uses complex punctuation, sentence </w:t>
            </w:r>
            <w:proofErr w:type="spellStart"/>
            <w:r w:rsidRPr="005A75E6">
              <w:rPr>
                <w:bCs/>
                <w:sz w:val="20"/>
                <w:szCs w:val="20"/>
              </w:rPr>
              <w:t>capitalisation</w:t>
            </w:r>
            <w:proofErr w:type="spellEnd"/>
            <w:r w:rsidRPr="005A75E6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5A75E6">
              <w:rPr>
                <w:bCs/>
                <w:sz w:val="20"/>
                <w:szCs w:val="20"/>
              </w:rPr>
              <w:t>capitalisation</w:t>
            </w:r>
            <w:proofErr w:type="spellEnd"/>
            <w:r w:rsidRPr="005A75E6">
              <w:rPr>
                <w:bCs/>
                <w:sz w:val="20"/>
                <w:szCs w:val="20"/>
              </w:rPr>
              <w:t xml:space="preserve"> correctly</w:t>
            </w:r>
          </w:p>
          <w:p w14:paraId="47263A19" w14:textId="77777777" w:rsidR="005A75E6" w:rsidRPr="005A75E6" w:rsidRDefault="005A75E6" w:rsidP="005A75E6">
            <w:pPr>
              <w:rPr>
                <w:sz w:val="20"/>
                <w:szCs w:val="20"/>
              </w:rPr>
            </w:pPr>
          </w:p>
        </w:tc>
      </w:tr>
      <w:tr w:rsidR="005A75E6" w:rsidRPr="005D6DF0" w14:paraId="4C7EFB9D" w14:textId="77777777" w:rsidTr="005A75E6">
        <w:trPr>
          <w:gridAfter w:val="1"/>
          <w:wAfter w:w="9" w:type="dxa"/>
          <w:cantSplit/>
          <w:trHeight w:val="2036"/>
        </w:trPr>
        <w:tc>
          <w:tcPr>
            <w:tcW w:w="889" w:type="dxa"/>
            <w:shd w:val="clear" w:color="auto" w:fill="auto"/>
            <w:textDirection w:val="tbRl"/>
          </w:tcPr>
          <w:p w14:paraId="4066AAE2" w14:textId="77777777" w:rsidR="005A75E6" w:rsidRPr="00FB2265" w:rsidRDefault="005A75E6" w:rsidP="005A75E6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FB2265">
              <w:rPr>
                <w:rFonts w:ascii="Arial" w:hAnsi="Arial" w:cs="Arial"/>
                <w:b/>
                <w:sz w:val="28"/>
                <w:szCs w:val="28"/>
              </w:rPr>
              <w:t>Achieving</w:t>
            </w:r>
          </w:p>
          <w:p w14:paraId="3DB67FB6" w14:textId="77777777" w:rsidR="005A75E6" w:rsidRPr="00FB2265" w:rsidRDefault="005A75E6" w:rsidP="005A75E6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D4E3A44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Uses own words to write responses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5D1E11AD" w14:textId="77777777" w:rsidR="005A75E6" w:rsidRPr="005A75E6" w:rsidRDefault="005A75E6" w:rsidP="005A75E6">
            <w:pPr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Information is </w:t>
            </w:r>
            <w:proofErr w:type="spellStart"/>
            <w:r w:rsidRPr="005A75E6">
              <w:rPr>
                <w:sz w:val="20"/>
                <w:szCs w:val="20"/>
              </w:rPr>
              <w:t>organised</w:t>
            </w:r>
            <w:proofErr w:type="spellEnd"/>
            <w:r w:rsidRPr="005A75E6">
              <w:rPr>
                <w:sz w:val="20"/>
                <w:szCs w:val="20"/>
              </w:rPr>
              <w:t xml:space="preserve"> and includes relevant heading, subheadings  </w:t>
            </w:r>
          </w:p>
        </w:tc>
        <w:tc>
          <w:tcPr>
            <w:tcW w:w="1856" w:type="dxa"/>
            <w:shd w:val="clear" w:color="auto" w:fill="auto"/>
            <w:vAlign w:val="center"/>
          </w:tcPr>
          <w:p w14:paraId="659904EB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Writes a few sentences and dot points for each subheading</w:t>
            </w:r>
          </w:p>
        </w:tc>
        <w:tc>
          <w:tcPr>
            <w:tcW w:w="1854" w:type="dxa"/>
            <w:shd w:val="clear" w:color="auto" w:fill="auto"/>
            <w:vAlign w:val="center"/>
          </w:tcPr>
          <w:p w14:paraId="3A5E9ADD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Uses past and future tense with some errors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5A67F4EA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Uses correct technical/relevant language</w:t>
            </w:r>
          </w:p>
        </w:tc>
        <w:tc>
          <w:tcPr>
            <w:tcW w:w="2117" w:type="dxa"/>
            <w:gridSpan w:val="2"/>
            <w:shd w:val="clear" w:color="auto" w:fill="auto"/>
            <w:vAlign w:val="center"/>
          </w:tcPr>
          <w:p w14:paraId="612B8CAC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Writes a draft that follows their plan and brainstorm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5EC09041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Corrects errors in their draft based on feedback given</w:t>
            </w:r>
          </w:p>
        </w:tc>
        <w:tc>
          <w:tcPr>
            <w:tcW w:w="2249" w:type="dxa"/>
            <w:shd w:val="clear" w:color="auto" w:fill="auto"/>
            <w:vAlign w:val="center"/>
          </w:tcPr>
          <w:p w14:paraId="1C6AEB6D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Submits </w:t>
            </w:r>
            <w:r w:rsidRPr="005A75E6">
              <w:rPr>
                <w:sz w:val="20"/>
                <w:szCs w:val="20"/>
              </w:rPr>
              <w:t>final copy with identified errors corrected</w:t>
            </w:r>
          </w:p>
        </w:tc>
        <w:tc>
          <w:tcPr>
            <w:tcW w:w="2115" w:type="dxa"/>
            <w:gridSpan w:val="2"/>
            <w:shd w:val="clear" w:color="auto" w:fill="auto"/>
            <w:vAlign w:val="center"/>
          </w:tcPr>
          <w:p w14:paraId="4CD677F5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Conferences with teacher/peers regarding spelling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5AC4D728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Uses simple punctuation, sentence </w:t>
            </w:r>
            <w:proofErr w:type="spellStart"/>
            <w:r w:rsidRPr="005A75E6">
              <w:rPr>
                <w:bCs/>
                <w:sz w:val="20"/>
                <w:szCs w:val="20"/>
              </w:rPr>
              <w:t>capitalisation</w:t>
            </w:r>
            <w:proofErr w:type="spellEnd"/>
            <w:r w:rsidRPr="005A75E6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5A75E6">
              <w:rPr>
                <w:bCs/>
                <w:sz w:val="20"/>
                <w:szCs w:val="20"/>
              </w:rPr>
              <w:t>capitalisation</w:t>
            </w:r>
            <w:proofErr w:type="spellEnd"/>
            <w:r w:rsidRPr="005A75E6">
              <w:rPr>
                <w:bCs/>
                <w:sz w:val="20"/>
                <w:szCs w:val="20"/>
              </w:rPr>
              <w:t xml:space="preserve"> correctly</w:t>
            </w:r>
          </w:p>
        </w:tc>
      </w:tr>
      <w:tr w:rsidR="005A75E6" w:rsidRPr="005D6DF0" w14:paraId="02BC904C" w14:textId="77777777" w:rsidTr="005A75E6">
        <w:trPr>
          <w:gridAfter w:val="1"/>
          <w:wAfter w:w="9" w:type="dxa"/>
          <w:cantSplit/>
          <w:trHeight w:val="2223"/>
        </w:trPr>
        <w:tc>
          <w:tcPr>
            <w:tcW w:w="889" w:type="dxa"/>
            <w:shd w:val="clear" w:color="auto" w:fill="auto"/>
            <w:textDirection w:val="tbRl"/>
          </w:tcPr>
          <w:p w14:paraId="3E8786F5" w14:textId="77777777" w:rsidR="005A75E6" w:rsidRPr="00FB2265" w:rsidRDefault="005A75E6" w:rsidP="005A75E6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atisfactory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051456F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Writes in full sentences yet majority is not in own words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78E1AAC2" w14:textId="77777777" w:rsidR="005A75E6" w:rsidRPr="005A75E6" w:rsidRDefault="005A75E6" w:rsidP="005A75E6">
            <w:pPr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Information is </w:t>
            </w:r>
            <w:proofErr w:type="spellStart"/>
            <w:r w:rsidRPr="005A75E6">
              <w:rPr>
                <w:sz w:val="20"/>
                <w:szCs w:val="20"/>
              </w:rPr>
              <w:t>organised</w:t>
            </w:r>
            <w:proofErr w:type="spellEnd"/>
            <w:r w:rsidRPr="005A75E6">
              <w:rPr>
                <w:sz w:val="20"/>
                <w:szCs w:val="20"/>
              </w:rPr>
              <w:t xml:space="preserve"> and easy to follow</w:t>
            </w:r>
          </w:p>
        </w:tc>
        <w:tc>
          <w:tcPr>
            <w:tcW w:w="1856" w:type="dxa"/>
            <w:shd w:val="clear" w:color="auto" w:fill="auto"/>
            <w:vAlign w:val="center"/>
          </w:tcPr>
          <w:p w14:paraId="0460C300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Write a few sentences but not for all subheadings  </w:t>
            </w:r>
          </w:p>
        </w:tc>
        <w:tc>
          <w:tcPr>
            <w:tcW w:w="1854" w:type="dxa"/>
            <w:shd w:val="clear" w:color="auto" w:fill="auto"/>
            <w:vAlign w:val="center"/>
          </w:tcPr>
          <w:p w14:paraId="0F25877B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Multiple errors while using past and present tense. Future tense not used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2DCB412B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Uses a combination of technical and everyday language </w:t>
            </w:r>
          </w:p>
        </w:tc>
        <w:tc>
          <w:tcPr>
            <w:tcW w:w="2117" w:type="dxa"/>
            <w:gridSpan w:val="2"/>
            <w:shd w:val="clear" w:color="auto" w:fill="auto"/>
            <w:vAlign w:val="center"/>
          </w:tcPr>
          <w:p w14:paraId="698FCD09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Prepares a plan based on drafts and class notes 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4CB9B7DF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 xml:space="preserve">Identifies errors in their work </w:t>
            </w:r>
          </w:p>
          <w:p w14:paraId="0BCFCB8B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Submits text for feedback</w:t>
            </w:r>
          </w:p>
        </w:tc>
        <w:tc>
          <w:tcPr>
            <w:tcW w:w="2249" w:type="dxa"/>
            <w:shd w:val="clear" w:color="auto" w:fill="auto"/>
            <w:vAlign w:val="center"/>
          </w:tcPr>
          <w:p w14:paraId="3DC04BB1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Submits </w:t>
            </w:r>
            <w:r w:rsidRPr="005A75E6">
              <w:rPr>
                <w:sz w:val="20"/>
                <w:szCs w:val="20"/>
              </w:rPr>
              <w:t>final copy containing errors identified in the drafting process</w:t>
            </w:r>
          </w:p>
          <w:p w14:paraId="1524A7FC" w14:textId="77777777" w:rsidR="005A75E6" w:rsidRPr="005A75E6" w:rsidRDefault="005A75E6" w:rsidP="005A75E6">
            <w:pPr>
              <w:rPr>
                <w:sz w:val="20"/>
                <w:szCs w:val="20"/>
              </w:rPr>
            </w:pPr>
          </w:p>
        </w:tc>
        <w:tc>
          <w:tcPr>
            <w:tcW w:w="2115" w:type="dxa"/>
            <w:gridSpan w:val="2"/>
            <w:shd w:val="clear" w:color="auto" w:fill="auto"/>
            <w:vAlign w:val="center"/>
          </w:tcPr>
          <w:p w14:paraId="3A4D2A7D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Spells </w:t>
            </w:r>
            <w:r w:rsidRPr="005A75E6">
              <w:rPr>
                <w:sz w:val="20"/>
                <w:szCs w:val="20"/>
              </w:rPr>
              <w:t>key terms correctly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3D63E33D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Uses simple punctuation and sentence </w:t>
            </w:r>
            <w:proofErr w:type="spellStart"/>
            <w:r w:rsidRPr="005A75E6">
              <w:rPr>
                <w:bCs/>
                <w:sz w:val="20"/>
                <w:szCs w:val="20"/>
              </w:rPr>
              <w:t>capitalisation</w:t>
            </w:r>
            <w:proofErr w:type="spellEnd"/>
            <w:r w:rsidRPr="005A75E6">
              <w:rPr>
                <w:bCs/>
                <w:sz w:val="20"/>
                <w:szCs w:val="20"/>
              </w:rPr>
              <w:t xml:space="preserve"> correctly</w:t>
            </w:r>
          </w:p>
          <w:p w14:paraId="3C116F3B" w14:textId="77777777" w:rsidR="005A75E6" w:rsidRPr="005A75E6" w:rsidRDefault="005A75E6" w:rsidP="005A75E6">
            <w:pPr>
              <w:rPr>
                <w:sz w:val="20"/>
                <w:szCs w:val="20"/>
              </w:rPr>
            </w:pPr>
          </w:p>
          <w:p w14:paraId="03E4FCA2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  </w:t>
            </w:r>
          </w:p>
        </w:tc>
      </w:tr>
      <w:tr w:rsidR="005A75E6" w:rsidRPr="005D6DF0" w14:paraId="4316292F" w14:textId="77777777" w:rsidTr="005A75E6">
        <w:trPr>
          <w:gridAfter w:val="1"/>
          <w:wAfter w:w="9" w:type="dxa"/>
          <w:cantSplit/>
          <w:trHeight w:val="1309"/>
        </w:trPr>
        <w:tc>
          <w:tcPr>
            <w:tcW w:w="889" w:type="dxa"/>
            <w:vMerge w:val="restart"/>
            <w:shd w:val="clear" w:color="auto" w:fill="auto"/>
            <w:textDirection w:val="tbRl"/>
          </w:tcPr>
          <w:p w14:paraId="16F864FD" w14:textId="77777777" w:rsidR="005A75E6" w:rsidRPr="00FB2265" w:rsidRDefault="005A75E6" w:rsidP="005A75E6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Not yet satisfactory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2470C49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Uses dot points and lacks detail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0AAF3D37" w14:textId="77777777" w:rsidR="005A75E6" w:rsidRPr="005A75E6" w:rsidRDefault="005A75E6" w:rsidP="005A75E6">
            <w:pPr>
              <w:rPr>
                <w:bCs/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No </w:t>
            </w:r>
            <w:r w:rsidRPr="005A75E6">
              <w:rPr>
                <w:sz w:val="20"/>
                <w:szCs w:val="20"/>
              </w:rPr>
              <w:t>Marketing plan</w:t>
            </w:r>
            <w:r w:rsidRPr="005A75E6">
              <w:rPr>
                <w:bCs/>
                <w:sz w:val="20"/>
                <w:szCs w:val="20"/>
              </w:rPr>
              <w:t xml:space="preserve"> structure used; information written down </w:t>
            </w:r>
          </w:p>
        </w:tc>
        <w:tc>
          <w:tcPr>
            <w:tcW w:w="1856" w:type="dxa"/>
            <w:shd w:val="clear" w:color="auto" w:fill="auto"/>
            <w:vAlign w:val="center"/>
          </w:tcPr>
          <w:p w14:paraId="7FCC21A5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Dot points only</w:t>
            </w:r>
          </w:p>
        </w:tc>
        <w:tc>
          <w:tcPr>
            <w:tcW w:w="1854" w:type="dxa"/>
            <w:shd w:val="clear" w:color="auto" w:fill="auto"/>
            <w:vAlign w:val="center"/>
          </w:tcPr>
          <w:p w14:paraId="5533BFC2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Only uses one tense (past/present/future tense)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3D506964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Uses everyday language to describe relevant information</w:t>
            </w:r>
          </w:p>
        </w:tc>
        <w:tc>
          <w:tcPr>
            <w:tcW w:w="2117" w:type="dxa"/>
            <w:gridSpan w:val="2"/>
            <w:shd w:val="clear" w:color="auto" w:fill="auto"/>
            <w:vAlign w:val="center"/>
          </w:tcPr>
          <w:p w14:paraId="50E7FB17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No draft completed; brainstorm, class notes used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6E98926B" w14:textId="77777777" w:rsidR="005A75E6" w:rsidRPr="005A75E6" w:rsidRDefault="005A75E6" w:rsidP="005A75E6">
            <w:pPr>
              <w:rPr>
                <w:bCs/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Writes the text with multiple errors</w:t>
            </w:r>
          </w:p>
          <w:p w14:paraId="6E3616BE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No draft submitted for feedback</w:t>
            </w:r>
          </w:p>
        </w:tc>
        <w:tc>
          <w:tcPr>
            <w:tcW w:w="2249" w:type="dxa"/>
            <w:shd w:val="clear" w:color="auto" w:fill="auto"/>
            <w:vAlign w:val="center"/>
          </w:tcPr>
          <w:p w14:paraId="2C136B3D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>Submits</w:t>
            </w:r>
            <w:r w:rsidRPr="005A75E6">
              <w:rPr>
                <w:b/>
                <w:bCs/>
                <w:sz w:val="20"/>
                <w:szCs w:val="20"/>
              </w:rPr>
              <w:t xml:space="preserve"> </w:t>
            </w:r>
            <w:r w:rsidRPr="005A75E6">
              <w:rPr>
                <w:sz w:val="20"/>
                <w:szCs w:val="20"/>
              </w:rPr>
              <w:t>draft as final copy</w:t>
            </w:r>
          </w:p>
        </w:tc>
        <w:tc>
          <w:tcPr>
            <w:tcW w:w="2115" w:type="dxa"/>
            <w:gridSpan w:val="2"/>
            <w:shd w:val="clear" w:color="auto" w:fill="auto"/>
            <w:vAlign w:val="center"/>
          </w:tcPr>
          <w:p w14:paraId="0005D283" w14:textId="77777777" w:rsidR="005A75E6" w:rsidRPr="005A75E6" w:rsidRDefault="005A75E6" w:rsidP="005A75E6">
            <w:pPr>
              <w:rPr>
                <w:bCs/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Attempts to spell words using abbreviation 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7A69ACC6" w14:textId="77777777" w:rsidR="005A75E6" w:rsidRPr="005A75E6" w:rsidRDefault="005A75E6" w:rsidP="005A75E6">
            <w:pPr>
              <w:rPr>
                <w:sz w:val="20"/>
                <w:szCs w:val="20"/>
              </w:rPr>
            </w:pPr>
            <w:r w:rsidRPr="005A75E6">
              <w:rPr>
                <w:bCs/>
                <w:sz w:val="20"/>
                <w:szCs w:val="20"/>
              </w:rPr>
              <w:t xml:space="preserve">Uses </w:t>
            </w:r>
            <w:r w:rsidRPr="005A75E6">
              <w:rPr>
                <w:sz w:val="20"/>
                <w:szCs w:val="20"/>
              </w:rPr>
              <w:t>simple punctuation correctly</w:t>
            </w:r>
          </w:p>
        </w:tc>
      </w:tr>
      <w:tr w:rsidR="005A75E6" w:rsidRPr="005D6DF0" w14:paraId="14D67F59" w14:textId="77777777" w:rsidTr="005A75E6">
        <w:trPr>
          <w:gridAfter w:val="1"/>
          <w:wAfter w:w="9" w:type="dxa"/>
          <w:cantSplit/>
          <w:trHeight w:val="398"/>
        </w:trPr>
        <w:tc>
          <w:tcPr>
            <w:tcW w:w="889" w:type="dxa"/>
            <w:vMerge/>
            <w:shd w:val="clear" w:color="auto" w:fill="auto"/>
            <w:textDirection w:val="tbRl"/>
          </w:tcPr>
          <w:p w14:paraId="4436BE13" w14:textId="77777777" w:rsidR="005A75E6" w:rsidRDefault="005A75E6" w:rsidP="005A75E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326BC1E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000B7CE1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1856" w:type="dxa"/>
            <w:shd w:val="clear" w:color="auto" w:fill="auto"/>
            <w:vAlign w:val="center"/>
          </w:tcPr>
          <w:p w14:paraId="53C27D23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1854" w:type="dxa"/>
            <w:shd w:val="clear" w:color="auto" w:fill="auto"/>
            <w:vAlign w:val="center"/>
          </w:tcPr>
          <w:p w14:paraId="6747776E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</w:p>
          <w:p w14:paraId="3BBDB06C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  <w:p w14:paraId="7725E391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7" w:type="dxa"/>
            <w:shd w:val="clear" w:color="auto" w:fill="auto"/>
            <w:vAlign w:val="center"/>
          </w:tcPr>
          <w:p w14:paraId="039824B2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2117" w:type="dxa"/>
            <w:gridSpan w:val="2"/>
            <w:shd w:val="clear" w:color="auto" w:fill="auto"/>
            <w:vAlign w:val="center"/>
          </w:tcPr>
          <w:p w14:paraId="7EC46D3E" w14:textId="77777777" w:rsidR="005A75E6" w:rsidRPr="005A75E6" w:rsidRDefault="005A75E6" w:rsidP="005A75E6">
            <w:pPr>
              <w:jc w:val="center"/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2251" w:type="dxa"/>
            <w:shd w:val="clear" w:color="auto" w:fill="auto"/>
            <w:vAlign w:val="center"/>
          </w:tcPr>
          <w:p w14:paraId="509FE6A6" w14:textId="77777777" w:rsidR="005A75E6" w:rsidRPr="005A75E6" w:rsidRDefault="005A75E6" w:rsidP="005A75E6">
            <w:pPr>
              <w:jc w:val="center"/>
              <w:rPr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2249" w:type="dxa"/>
            <w:shd w:val="clear" w:color="auto" w:fill="auto"/>
            <w:vAlign w:val="center"/>
          </w:tcPr>
          <w:p w14:paraId="2160435A" w14:textId="77777777" w:rsidR="005A75E6" w:rsidRPr="005A75E6" w:rsidRDefault="005A75E6" w:rsidP="005A75E6">
            <w:pPr>
              <w:jc w:val="center"/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2115" w:type="dxa"/>
            <w:gridSpan w:val="2"/>
            <w:shd w:val="clear" w:color="auto" w:fill="auto"/>
            <w:vAlign w:val="center"/>
          </w:tcPr>
          <w:p w14:paraId="05048D65" w14:textId="77777777" w:rsidR="005A75E6" w:rsidRPr="005A75E6" w:rsidRDefault="005A75E6" w:rsidP="005A75E6">
            <w:pPr>
              <w:jc w:val="center"/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1AB109ED" w14:textId="77777777" w:rsidR="005A75E6" w:rsidRPr="005A75E6" w:rsidRDefault="005A75E6" w:rsidP="005A75E6">
            <w:pPr>
              <w:jc w:val="center"/>
              <w:rPr>
                <w:bCs/>
                <w:sz w:val="20"/>
                <w:szCs w:val="20"/>
              </w:rPr>
            </w:pPr>
            <w:r w:rsidRPr="005A75E6">
              <w:rPr>
                <w:sz w:val="20"/>
                <w:szCs w:val="20"/>
              </w:rPr>
              <w:t>Not shown</w:t>
            </w:r>
          </w:p>
        </w:tc>
      </w:tr>
      <w:tr w:rsidR="005A75E6" w:rsidRPr="00A15DC7" w14:paraId="225D50C3" w14:textId="77777777" w:rsidTr="005A75E6">
        <w:trPr>
          <w:gridAfter w:val="1"/>
          <w:wAfter w:w="9" w:type="dxa"/>
          <w:trHeight w:val="120"/>
        </w:trPr>
        <w:tc>
          <w:tcPr>
            <w:tcW w:w="889" w:type="dxa"/>
            <w:vMerge w:val="restart"/>
            <w:shd w:val="clear" w:color="auto" w:fill="auto"/>
            <w:textDirection w:val="tbRl"/>
          </w:tcPr>
          <w:p w14:paraId="03E0404B" w14:textId="77777777" w:rsidR="005A75E6" w:rsidRPr="00BB229F" w:rsidRDefault="005A75E6" w:rsidP="005A75E6">
            <w:pPr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4D0F313F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Information</w:t>
            </w:r>
          </w:p>
        </w:tc>
        <w:tc>
          <w:tcPr>
            <w:tcW w:w="1851" w:type="dxa"/>
            <w:shd w:val="clear" w:color="auto" w:fill="auto"/>
          </w:tcPr>
          <w:p w14:paraId="5AE119F9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Structure</w:t>
            </w:r>
          </w:p>
        </w:tc>
        <w:tc>
          <w:tcPr>
            <w:tcW w:w="1856" w:type="dxa"/>
            <w:shd w:val="clear" w:color="auto" w:fill="auto"/>
          </w:tcPr>
          <w:p w14:paraId="08AE485E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Detail</w:t>
            </w:r>
          </w:p>
        </w:tc>
        <w:tc>
          <w:tcPr>
            <w:tcW w:w="1854" w:type="dxa"/>
            <w:shd w:val="clear" w:color="auto" w:fill="auto"/>
          </w:tcPr>
          <w:p w14:paraId="211AE8A3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Tense</w:t>
            </w:r>
          </w:p>
        </w:tc>
        <w:tc>
          <w:tcPr>
            <w:tcW w:w="1987" w:type="dxa"/>
            <w:shd w:val="clear" w:color="auto" w:fill="auto"/>
          </w:tcPr>
          <w:p w14:paraId="205B6851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Language</w:t>
            </w:r>
          </w:p>
        </w:tc>
        <w:tc>
          <w:tcPr>
            <w:tcW w:w="2117" w:type="dxa"/>
            <w:gridSpan w:val="2"/>
            <w:shd w:val="clear" w:color="auto" w:fill="auto"/>
          </w:tcPr>
          <w:p w14:paraId="6DBDC09E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Planning and drafting</w:t>
            </w:r>
          </w:p>
        </w:tc>
        <w:tc>
          <w:tcPr>
            <w:tcW w:w="2251" w:type="dxa"/>
            <w:shd w:val="clear" w:color="auto" w:fill="auto"/>
          </w:tcPr>
          <w:p w14:paraId="23935B65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Proofreading and feedback</w:t>
            </w:r>
          </w:p>
        </w:tc>
        <w:tc>
          <w:tcPr>
            <w:tcW w:w="2249" w:type="dxa"/>
            <w:shd w:val="clear" w:color="auto" w:fill="auto"/>
          </w:tcPr>
          <w:p w14:paraId="6725FE0B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Final copy</w:t>
            </w:r>
          </w:p>
        </w:tc>
        <w:tc>
          <w:tcPr>
            <w:tcW w:w="2115" w:type="dxa"/>
            <w:gridSpan w:val="2"/>
            <w:shd w:val="clear" w:color="auto" w:fill="auto"/>
          </w:tcPr>
          <w:p w14:paraId="378FC95C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Spelling</w:t>
            </w:r>
          </w:p>
        </w:tc>
        <w:tc>
          <w:tcPr>
            <w:tcW w:w="2284" w:type="dxa"/>
            <w:shd w:val="clear" w:color="auto" w:fill="auto"/>
          </w:tcPr>
          <w:p w14:paraId="222C8E56" w14:textId="77777777" w:rsidR="005A75E6" w:rsidRPr="005A75E6" w:rsidRDefault="005A75E6" w:rsidP="005A75E6">
            <w:pPr>
              <w:jc w:val="center"/>
              <w:rPr>
                <w:b/>
                <w:sz w:val="20"/>
                <w:szCs w:val="20"/>
              </w:rPr>
            </w:pPr>
            <w:r w:rsidRPr="005A75E6">
              <w:rPr>
                <w:b/>
                <w:sz w:val="20"/>
                <w:szCs w:val="20"/>
              </w:rPr>
              <w:t>Mechanics</w:t>
            </w:r>
          </w:p>
        </w:tc>
      </w:tr>
      <w:tr w:rsidR="005A75E6" w:rsidRPr="002C29B3" w14:paraId="5F7550A7" w14:textId="77777777" w:rsidTr="005A75E6">
        <w:trPr>
          <w:trHeight w:val="691"/>
        </w:trPr>
        <w:tc>
          <w:tcPr>
            <w:tcW w:w="889" w:type="dxa"/>
            <w:vMerge/>
            <w:shd w:val="clear" w:color="auto" w:fill="auto"/>
          </w:tcPr>
          <w:p w14:paraId="70F0024F" w14:textId="77777777" w:rsidR="005A75E6" w:rsidRPr="002C29B3" w:rsidRDefault="005A75E6" w:rsidP="005A75E6">
            <w:pPr>
              <w:rPr>
                <w:b/>
                <w:sz w:val="28"/>
                <w:szCs w:val="28"/>
              </w:rPr>
            </w:pPr>
          </w:p>
        </w:tc>
        <w:tc>
          <w:tcPr>
            <w:tcW w:w="5693" w:type="dxa"/>
            <w:gridSpan w:val="3"/>
            <w:shd w:val="clear" w:color="auto" w:fill="auto"/>
          </w:tcPr>
          <w:p w14:paraId="429576C0" w14:textId="77777777" w:rsidR="005A75E6" w:rsidRPr="00206440" w:rsidRDefault="005A75E6" w:rsidP="005A75E6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Marketing plan</w:t>
            </w:r>
          </w:p>
        </w:tc>
        <w:tc>
          <w:tcPr>
            <w:tcW w:w="3852" w:type="dxa"/>
            <w:gridSpan w:val="3"/>
            <w:shd w:val="clear" w:color="auto" w:fill="auto"/>
          </w:tcPr>
          <w:p w14:paraId="7AF98CDF" w14:textId="77777777" w:rsidR="005A75E6" w:rsidRPr="00206440" w:rsidRDefault="005A75E6" w:rsidP="005A75E6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nguage f</w:t>
            </w:r>
            <w:r w:rsidRPr="00206440">
              <w:rPr>
                <w:b/>
                <w:sz w:val="36"/>
                <w:szCs w:val="36"/>
              </w:rPr>
              <w:t>eatures</w:t>
            </w:r>
          </w:p>
        </w:tc>
        <w:tc>
          <w:tcPr>
            <w:tcW w:w="6621" w:type="dxa"/>
            <w:gridSpan w:val="4"/>
            <w:shd w:val="clear" w:color="auto" w:fill="auto"/>
          </w:tcPr>
          <w:p w14:paraId="529E4125" w14:textId="77777777" w:rsidR="005A75E6" w:rsidRPr="00206440" w:rsidRDefault="005A75E6" w:rsidP="005A75E6">
            <w:pPr>
              <w:jc w:val="center"/>
              <w:rPr>
                <w:b/>
                <w:sz w:val="36"/>
                <w:szCs w:val="36"/>
              </w:rPr>
            </w:pPr>
            <w:r w:rsidRPr="00206440">
              <w:rPr>
                <w:b/>
                <w:sz w:val="36"/>
                <w:szCs w:val="36"/>
              </w:rPr>
              <w:t xml:space="preserve">Writing </w:t>
            </w:r>
            <w:r>
              <w:rPr>
                <w:b/>
                <w:sz w:val="36"/>
                <w:szCs w:val="36"/>
              </w:rPr>
              <w:t>p</w:t>
            </w:r>
            <w:r w:rsidRPr="00206440">
              <w:rPr>
                <w:b/>
                <w:sz w:val="36"/>
                <w:szCs w:val="36"/>
              </w:rPr>
              <w:t>rocess</w:t>
            </w:r>
          </w:p>
        </w:tc>
        <w:tc>
          <w:tcPr>
            <w:tcW w:w="4392" w:type="dxa"/>
            <w:gridSpan w:val="3"/>
            <w:shd w:val="clear" w:color="auto" w:fill="auto"/>
          </w:tcPr>
          <w:p w14:paraId="1C360548" w14:textId="77777777" w:rsidR="005A75E6" w:rsidRPr="00BE4997" w:rsidRDefault="005A75E6" w:rsidP="005A75E6">
            <w:pPr>
              <w:jc w:val="center"/>
              <w:rPr>
                <w:b/>
                <w:sz w:val="36"/>
                <w:szCs w:val="36"/>
              </w:rPr>
            </w:pPr>
            <w:r w:rsidRPr="00BE4997">
              <w:rPr>
                <w:b/>
                <w:sz w:val="36"/>
                <w:szCs w:val="36"/>
              </w:rPr>
              <w:t>Control</w:t>
            </w:r>
            <w:r>
              <w:rPr>
                <w:b/>
                <w:sz w:val="36"/>
                <w:szCs w:val="36"/>
              </w:rPr>
              <w:t xml:space="preserve"> of</w:t>
            </w:r>
            <w:r w:rsidRPr="00BE4997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l</w:t>
            </w:r>
            <w:r w:rsidRPr="00BE4997">
              <w:rPr>
                <w:b/>
                <w:sz w:val="36"/>
                <w:szCs w:val="36"/>
              </w:rPr>
              <w:t>anguage</w:t>
            </w:r>
          </w:p>
        </w:tc>
      </w:tr>
      <w:tr w:rsidR="005A75E6" w:rsidRPr="002C29B3" w14:paraId="11FE4809" w14:textId="77777777" w:rsidTr="005A75E6">
        <w:trPr>
          <w:trHeight w:val="120"/>
        </w:trPr>
        <w:tc>
          <w:tcPr>
            <w:tcW w:w="889" w:type="dxa"/>
            <w:vMerge/>
            <w:shd w:val="clear" w:color="auto" w:fill="auto"/>
          </w:tcPr>
          <w:p w14:paraId="32A40B08" w14:textId="77777777" w:rsidR="005A75E6" w:rsidRPr="002C29B3" w:rsidRDefault="005A75E6" w:rsidP="005A75E6">
            <w:pPr>
              <w:rPr>
                <w:b/>
                <w:sz w:val="28"/>
                <w:szCs w:val="28"/>
              </w:rPr>
            </w:pPr>
          </w:p>
        </w:tc>
        <w:tc>
          <w:tcPr>
            <w:tcW w:w="5693" w:type="dxa"/>
            <w:gridSpan w:val="3"/>
            <w:shd w:val="clear" w:color="auto" w:fill="auto"/>
          </w:tcPr>
          <w:p w14:paraId="5A480F1E" w14:textId="77777777" w:rsidR="005A75E6" w:rsidRPr="005A75E6" w:rsidRDefault="005A75E6" w:rsidP="005A75E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Business summary: name, structure, location, products of services and owners’ experience (obtained from vet research task and can be made up)</w:t>
            </w:r>
          </w:p>
          <w:p w14:paraId="1978CA3E" w14:textId="77777777" w:rsidR="005A75E6" w:rsidRPr="005A75E6" w:rsidRDefault="005A75E6" w:rsidP="005A75E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Market overview: target market, customer profile, competitor profile and market objective </w:t>
            </w:r>
          </w:p>
          <w:p w14:paraId="49F365EB" w14:textId="77777777" w:rsidR="005A75E6" w:rsidRPr="005A75E6" w:rsidRDefault="005A75E6" w:rsidP="005A75E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Marketing strategy: In-depth details, product/service, pricing, location, promotions, people you would hire (</w:t>
            </w:r>
            <w:proofErr w:type="gramStart"/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.g.</w:t>
            </w:r>
            <w:proofErr w:type="gramEnd"/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ICT/online content creator/manager), how will you advertise your product (including possible costs) </w:t>
            </w:r>
          </w:p>
          <w:p w14:paraId="1999C775" w14:textId="77777777" w:rsidR="005A75E6" w:rsidRPr="005A75E6" w:rsidRDefault="005A75E6" w:rsidP="005A75E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Action plan: 3 Months, 6 Months and 12 Months that will assist you to reach your market strategy/market goals (</w:t>
            </w:r>
            <w:proofErr w:type="gramStart"/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.g.</w:t>
            </w:r>
            <w:proofErr w:type="gramEnd"/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increased sales, increase online presence etc.)</w:t>
            </w:r>
          </w:p>
          <w:p w14:paraId="3B859A3D" w14:textId="77777777" w:rsidR="005A75E6" w:rsidRPr="005A75E6" w:rsidRDefault="005A75E6" w:rsidP="005A75E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Vision and mission statement </w:t>
            </w:r>
          </w:p>
          <w:p w14:paraId="0F7ADB9F" w14:textId="77777777" w:rsidR="005A75E6" w:rsidRPr="005A75E6" w:rsidRDefault="005A75E6" w:rsidP="005A75E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5A75E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hort term and long-term goals</w:t>
            </w:r>
          </w:p>
          <w:p w14:paraId="774824D8" w14:textId="77777777" w:rsidR="005A75E6" w:rsidRPr="005A75E6" w:rsidRDefault="005A75E6" w:rsidP="005A75E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A7A9E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Technical language:</w:t>
            </w:r>
            <w:r w:rsidRPr="005A75E6">
              <w:rPr>
                <w:iCs/>
                <w:sz w:val="18"/>
                <w:szCs w:val="18"/>
              </w:rPr>
              <w:t xml:space="preserve"> language specific to your topic (may not be used every day) such as </w:t>
            </w:r>
            <w:r w:rsidRPr="005A75E6">
              <w:rPr>
                <w:i/>
                <w:sz w:val="18"/>
                <w:szCs w:val="18"/>
              </w:rPr>
              <w:t>Flush</w:t>
            </w:r>
            <w:r w:rsidRPr="005A75E6">
              <w:rPr>
                <w:iCs/>
                <w:sz w:val="18"/>
                <w:szCs w:val="18"/>
              </w:rPr>
              <w:t>, when two surfaces are jointed perfectly flat.</w:t>
            </w:r>
          </w:p>
          <w:p w14:paraId="7DFEB485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Past tense:</w:t>
            </w:r>
            <w:r w:rsidRPr="005A75E6">
              <w:rPr>
                <w:iCs/>
                <w:sz w:val="18"/>
                <w:szCs w:val="18"/>
              </w:rPr>
              <w:t xml:space="preserve"> used to say that something has happened, such as ’I jumped over the car’, ‘I was happy last week’.</w:t>
            </w:r>
          </w:p>
          <w:p w14:paraId="2F604A34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Present tense:</w:t>
            </w:r>
            <w:r w:rsidRPr="005A75E6">
              <w:rPr>
                <w:iCs/>
                <w:sz w:val="18"/>
                <w:szCs w:val="18"/>
              </w:rPr>
              <w:t xml:space="preserve"> used to describe a current activity/action such as ‘I like chocolate’, ‘I am currently enrolled in a VET program’.</w:t>
            </w:r>
          </w:p>
          <w:p w14:paraId="1C0B7859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Future tense:</w:t>
            </w:r>
            <w:r w:rsidRPr="005A75E6">
              <w:rPr>
                <w:iCs/>
                <w:sz w:val="18"/>
                <w:szCs w:val="18"/>
              </w:rPr>
              <w:t xml:space="preserve"> used for future activities such as ‘I will be enrolling in a cert 4’.</w:t>
            </w:r>
          </w:p>
        </w:tc>
        <w:tc>
          <w:tcPr>
            <w:tcW w:w="66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49E6F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Brainstorming:</w:t>
            </w:r>
            <w:r w:rsidRPr="005A75E6">
              <w:rPr>
                <w:iCs/>
                <w:sz w:val="18"/>
                <w:szCs w:val="18"/>
              </w:rPr>
              <w:t xml:space="preserve"> Come up with as many ideas as possible related to your topic.  </w:t>
            </w:r>
          </w:p>
          <w:p w14:paraId="550EF9B1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</w:p>
          <w:p w14:paraId="3A8DCE66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Planning:</w:t>
            </w:r>
            <w:r w:rsidRPr="005A75E6">
              <w:rPr>
                <w:iCs/>
                <w:sz w:val="18"/>
                <w:szCs w:val="18"/>
              </w:rPr>
              <w:t xml:space="preserve"> Organise your ideas (from brainstorm/class notes) into a structured writing piece:</w:t>
            </w:r>
          </w:p>
          <w:p w14:paraId="6D33E363" w14:textId="77777777" w:rsidR="005A75E6" w:rsidRPr="005A75E6" w:rsidRDefault="005A75E6" w:rsidP="005A75E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5A75E6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Deciding audience, purpose and text type.</w:t>
            </w:r>
          </w:p>
          <w:p w14:paraId="7AA73FFA" w14:textId="77777777" w:rsidR="005A75E6" w:rsidRPr="005A75E6" w:rsidRDefault="005A75E6" w:rsidP="005A75E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5A75E6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Separate ideas into categories (these can turn into subheadings).</w:t>
            </w:r>
          </w:p>
          <w:p w14:paraId="7D4E5320" w14:textId="77777777" w:rsidR="005A75E6" w:rsidRPr="005A75E6" w:rsidRDefault="005A75E6" w:rsidP="005A75E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5A75E6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Combine categories.</w:t>
            </w:r>
          </w:p>
          <w:p w14:paraId="40D7F5D3" w14:textId="77777777" w:rsidR="005A75E6" w:rsidRPr="005A75E6" w:rsidRDefault="005A75E6" w:rsidP="005A75E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</w:pPr>
            <w:r w:rsidRPr="005A75E6">
              <w:rPr>
                <w:rFonts w:asciiTheme="minorHAnsi" w:hAnsiTheme="minorHAnsi"/>
                <w:iCs/>
                <w:sz w:val="18"/>
                <w:szCs w:val="18"/>
                <w:lang w:eastAsia="en-US"/>
              </w:rPr>
              <w:t>Start creating sentences and paragraphs.</w:t>
            </w:r>
          </w:p>
        </w:tc>
        <w:tc>
          <w:tcPr>
            <w:tcW w:w="43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E7B97" w14:textId="77777777" w:rsidR="005A75E6" w:rsidRPr="005A75E6" w:rsidRDefault="005A75E6" w:rsidP="005A75E6">
            <w:pPr>
              <w:rPr>
                <w:iCs/>
                <w:noProof/>
                <w:sz w:val="18"/>
                <w:szCs w:val="18"/>
              </w:rPr>
            </w:pPr>
            <w:r w:rsidRPr="005A75E6">
              <w:rPr>
                <w:iCs/>
                <w:noProof/>
                <w:sz w:val="18"/>
                <w:szCs w:val="18"/>
                <w:u w:val="single"/>
              </w:rPr>
              <w:t>Familiar words:</w:t>
            </w:r>
            <w:r w:rsidRPr="005A75E6">
              <w:rPr>
                <w:iCs/>
                <w:noProof/>
                <w:sz w:val="18"/>
                <w:szCs w:val="18"/>
              </w:rPr>
              <w:t xml:space="preserve"> using similar group words such as ‘responsible’ and ‘response’. </w:t>
            </w:r>
          </w:p>
          <w:p w14:paraId="38D824D3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</w:p>
          <w:p w14:paraId="57098BBE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Spelling tools</w:t>
            </w:r>
            <w:r w:rsidRPr="005A75E6">
              <w:rPr>
                <w:iCs/>
                <w:sz w:val="18"/>
                <w:szCs w:val="18"/>
              </w:rPr>
              <w:t xml:space="preserve">: dictionary, thesaurus, google, teacher and peer discussions. </w:t>
            </w:r>
          </w:p>
          <w:p w14:paraId="2442D0BE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</w:p>
          <w:p w14:paraId="324EBEE6" w14:textId="77777777" w:rsidR="005A75E6" w:rsidRPr="005A75E6" w:rsidRDefault="005A75E6" w:rsidP="005A75E6">
            <w:pPr>
              <w:rPr>
                <w:iCs/>
                <w:sz w:val="18"/>
                <w:szCs w:val="18"/>
              </w:rPr>
            </w:pPr>
            <w:r w:rsidRPr="005A75E6">
              <w:rPr>
                <w:iCs/>
                <w:sz w:val="18"/>
                <w:szCs w:val="18"/>
                <w:u w:val="single"/>
              </w:rPr>
              <w:t>Proper nouns:</w:t>
            </w:r>
            <w:r w:rsidRPr="005A75E6">
              <w:rPr>
                <w:iCs/>
                <w:sz w:val="18"/>
                <w:szCs w:val="18"/>
              </w:rPr>
              <w:t xml:space="preserve"> name of a place, a person or the title of something, Frank, Olympic Games etc.</w:t>
            </w:r>
          </w:p>
        </w:tc>
      </w:tr>
    </w:tbl>
    <w:p w14:paraId="74B12180" w14:textId="1653355A" w:rsidR="002647BB" w:rsidRPr="003A00B4" w:rsidRDefault="002647BB" w:rsidP="005A75E6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621BAF4" w:rsidR="00A922F4" w:rsidRPr="00D86DE4" w:rsidRDefault="005A75E6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2– Marketing Pla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1691256"/>
    <w:multiLevelType w:val="hybridMultilevel"/>
    <w:tmpl w:val="4196A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923CB"/>
    <w:rsid w:val="00596B77"/>
    <w:rsid w:val="005A75E6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43D716-979C-459F-9FD0-6C77057CA02F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Marketing Plan</dc:title>
  <dc:creator>Derek Tolan</dc:creator>
  <cp:lastModifiedBy>Anna Fee</cp:lastModifiedBy>
  <cp:revision>2</cp:revision>
  <cp:lastPrinted>2015-05-15T02:36:00Z</cp:lastPrinted>
  <dcterms:created xsi:type="dcterms:W3CDTF">2022-07-15T04:44:00Z</dcterms:created>
  <dcterms:modified xsi:type="dcterms:W3CDTF">2022-07-15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